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A73038" w14:textId="77777777" w:rsidR="00496E0A" w:rsidRPr="00496E0A" w:rsidRDefault="00496E0A" w:rsidP="00496E0A">
      <w:pPr>
        <w:pStyle w:val="Bezodstpw"/>
        <w:pBdr>
          <w:bottom w:val="single" w:sz="6" w:space="1" w:color="auto"/>
        </w:pBdr>
        <w:rPr>
          <w:sz w:val="24"/>
          <w:szCs w:val="24"/>
        </w:rPr>
      </w:pPr>
      <w:r w:rsidRPr="00496E0A">
        <w:rPr>
          <w:sz w:val="24"/>
          <w:szCs w:val="24"/>
        </w:rPr>
        <w:t>Załącznik nr 1</w:t>
      </w:r>
    </w:p>
    <w:p w14:paraId="6DF19A66" w14:textId="77777777" w:rsidR="00496E0A" w:rsidRPr="00121B20" w:rsidRDefault="00496E0A" w:rsidP="00496E0A">
      <w:pPr>
        <w:pStyle w:val="Bezodstpw"/>
        <w:jc w:val="both"/>
        <w:rPr>
          <w:i/>
          <w:sz w:val="20"/>
          <w:szCs w:val="20"/>
        </w:rPr>
      </w:pPr>
      <w:r w:rsidRPr="00121B20">
        <w:rPr>
          <w:i/>
          <w:sz w:val="20"/>
          <w:szCs w:val="20"/>
        </w:rPr>
        <w:t>do Regulaminu konsultacji organizowanych w CXIX Liceum Ogólnokształcącym im. Jacka Kuronia w Warszawie w okresie zdalnego nauczania</w:t>
      </w:r>
    </w:p>
    <w:p w14:paraId="68BD34E3" w14:textId="77777777" w:rsidR="00496E0A" w:rsidRDefault="00496E0A"/>
    <w:p w14:paraId="3DA2CFCB" w14:textId="77777777" w:rsidR="00496E0A" w:rsidRPr="00496E0A" w:rsidRDefault="00496E0A" w:rsidP="00943A7E">
      <w:pPr>
        <w:pStyle w:val="Nagwek1"/>
      </w:pPr>
      <w:r w:rsidRPr="00496E0A">
        <w:t>Zgoda rodzica/prawnego opiekuna</w:t>
      </w:r>
    </w:p>
    <w:p w14:paraId="2A0A64BB" w14:textId="77777777" w:rsidR="00496E0A" w:rsidRDefault="00496E0A" w:rsidP="00496E0A">
      <w:pPr>
        <w:jc w:val="center"/>
      </w:pPr>
    </w:p>
    <w:p w14:paraId="6BC7266F" w14:textId="77777777" w:rsidR="00496E0A" w:rsidRDefault="00496E0A" w:rsidP="00943A7E">
      <w:r>
        <w:t xml:space="preserve">Wyrażam zgodę aby moje dziecko …………………………………………………………………….. </w:t>
      </w:r>
      <w:r w:rsidRPr="00496E0A">
        <w:rPr>
          <w:i/>
          <w:sz w:val="14"/>
          <w:szCs w:val="14"/>
        </w:rPr>
        <w:t>(imię i nazwisko ucznia)</w:t>
      </w:r>
      <w:r>
        <w:t xml:space="preserve"> </w:t>
      </w:r>
    </w:p>
    <w:p w14:paraId="521A5B9F" w14:textId="77777777" w:rsidR="00496E0A" w:rsidRDefault="00496E0A" w:rsidP="00943A7E">
      <w:r>
        <w:t>wzięło udział w konsultacjach przeprowadzonych na terenie CXIX Liceum Ogólnokształcącego im. Jacka Kuronia w Warszawie</w:t>
      </w:r>
      <w:r w:rsidR="00F135AC">
        <w:t xml:space="preserve"> przy ul. Złotej 58</w:t>
      </w:r>
    </w:p>
    <w:p w14:paraId="5839C0CC" w14:textId="77777777" w:rsidR="00933005" w:rsidRDefault="00933005" w:rsidP="00943A7E">
      <w:r>
        <w:t>- w dniu</w:t>
      </w:r>
      <w:r w:rsidR="00F7380A">
        <w:t xml:space="preserve"> .................</w:t>
      </w:r>
      <w:r w:rsidR="00437A1F">
        <w:t>.</w:t>
      </w:r>
      <w:r w:rsidR="00F7380A">
        <w:t xml:space="preserve"> r.</w:t>
      </w:r>
      <w:r w:rsidR="00437A1F">
        <w:t xml:space="preserve"> </w:t>
      </w:r>
      <w:r w:rsidR="00437A1F">
        <w:rPr>
          <w:i/>
          <w:sz w:val="14"/>
          <w:szCs w:val="14"/>
        </w:rPr>
        <w:t>(</w:t>
      </w:r>
      <w:proofErr w:type="spellStart"/>
      <w:r w:rsidR="00437A1F">
        <w:rPr>
          <w:i/>
          <w:sz w:val="14"/>
          <w:szCs w:val="14"/>
        </w:rPr>
        <w:t>dzień.miesiąc</w:t>
      </w:r>
      <w:r w:rsidR="00F7380A">
        <w:rPr>
          <w:i/>
          <w:sz w:val="14"/>
          <w:szCs w:val="14"/>
        </w:rPr>
        <w:t>.rok</w:t>
      </w:r>
      <w:proofErr w:type="spellEnd"/>
      <w:r w:rsidR="00437A1F" w:rsidRPr="00496E0A">
        <w:rPr>
          <w:i/>
          <w:sz w:val="14"/>
          <w:szCs w:val="14"/>
        </w:rPr>
        <w:t>)</w:t>
      </w:r>
    </w:p>
    <w:p w14:paraId="3AA62A60" w14:textId="77777777" w:rsidR="00933005" w:rsidRDefault="00933005" w:rsidP="00943A7E">
      <w:r>
        <w:t>- z nauczycielem …………………………………………</w:t>
      </w:r>
      <w:r w:rsidR="00437A1F">
        <w:t xml:space="preserve"> </w:t>
      </w:r>
      <w:r w:rsidR="00437A1F" w:rsidRPr="00496E0A">
        <w:rPr>
          <w:i/>
          <w:sz w:val="14"/>
          <w:szCs w:val="14"/>
        </w:rPr>
        <w:t xml:space="preserve">(imię i nazwisko </w:t>
      </w:r>
      <w:r w:rsidR="00437A1F">
        <w:rPr>
          <w:i/>
          <w:sz w:val="14"/>
          <w:szCs w:val="14"/>
        </w:rPr>
        <w:t>nauczyciela</w:t>
      </w:r>
      <w:r w:rsidR="00437A1F" w:rsidRPr="00496E0A">
        <w:rPr>
          <w:i/>
          <w:sz w:val="14"/>
          <w:szCs w:val="14"/>
        </w:rPr>
        <w:t>)</w:t>
      </w:r>
    </w:p>
    <w:p w14:paraId="13B47DAB" w14:textId="77777777" w:rsidR="00933005" w:rsidRDefault="00933005" w:rsidP="00943A7E">
      <w:r>
        <w:t>- w godzinach uzgodnionych z nauczycielem: od godz. ………………………….. do godz. ………………………..</w:t>
      </w:r>
    </w:p>
    <w:p w14:paraId="0E45C5F7" w14:textId="77777777" w:rsidR="00885D5C" w:rsidRDefault="00885D5C"/>
    <w:p w14:paraId="25C85B17" w14:textId="77777777" w:rsidR="00437A1F" w:rsidRDefault="00437A1F"/>
    <w:p w14:paraId="125B4A57" w14:textId="77777777" w:rsidR="00437A1F" w:rsidRDefault="00437A1F"/>
    <w:p w14:paraId="533F9BEF" w14:textId="77777777" w:rsidR="00437A1F" w:rsidRDefault="00437A1F"/>
    <w:p w14:paraId="4A4DFFBB" w14:textId="77777777" w:rsidR="00437A1F" w:rsidRDefault="00437A1F" w:rsidP="00437A1F">
      <w:pPr>
        <w:pStyle w:val="Bezodstpw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……………………………………….…………………..</w:t>
      </w:r>
    </w:p>
    <w:p w14:paraId="2D5895F5" w14:textId="77777777" w:rsidR="00437A1F" w:rsidRPr="00437A1F" w:rsidRDefault="00437A1F" w:rsidP="00437A1F">
      <w:pPr>
        <w:pStyle w:val="Bezodstpw"/>
        <w:rPr>
          <w:sz w:val="14"/>
          <w:szCs w:val="14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sz w:val="14"/>
          <w:szCs w:val="14"/>
        </w:rPr>
        <w:tab/>
      </w:r>
      <w:r>
        <w:rPr>
          <w:sz w:val="14"/>
          <w:szCs w:val="14"/>
        </w:rPr>
        <w:tab/>
        <w:t xml:space="preserve">     data, podpis rodzica/prawnego opiekuna</w:t>
      </w:r>
    </w:p>
    <w:p w14:paraId="3A7D967F" w14:textId="77777777" w:rsidR="00437A1F" w:rsidRDefault="00437A1F"/>
    <w:sectPr w:rsidR="00437A1F" w:rsidSect="00885D5C">
      <w:head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A81ECE" w14:textId="77777777" w:rsidR="00EC6A1C" w:rsidRDefault="00EC6A1C" w:rsidP="007C0C00">
      <w:pPr>
        <w:spacing w:after="0" w:line="240" w:lineRule="auto"/>
      </w:pPr>
      <w:r>
        <w:separator/>
      </w:r>
    </w:p>
  </w:endnote>
  <w:endnote w:type="continuationSeparator" w:id="0">
    <w:p w14:paraId="4C227FAD" w14:textId="77777777" w:rsidR="00EC6A1C" w:rsidRDefault="00EC6A1C" w:rsidP="007C0C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0CADDC" w14:textId="77777777" w:rsidR="00EC6A1C" w:rsidRDefault="00EC6A1C" w:rsidP="007C0C00">
      <w:pPr>
        <w:spacing w:after="0" w:line="240" w:lineRule="auto"/>
      </w:pPr>
      <w:r>
        <w:separator/>
      </w:r>
    </w:p>
  </w:footnote>
  <w:footnote w:type="continuationSeparator" w:id="0">
    <w:p w14:paraId="02ED584D" w14:textId="77777777" w:rsidR="00EC6A1C" w:rsidRDefault="00EC6A1C" w:rsidP="007C0C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13AC37" w14:textId="7D91D6EF" w:rsidR="007C0C00" w:rsidRDefault="007C0C00">
    <w:pPr>
      <w:pStyle w:val="Nagwek"/>
    </w:pPr>
  </w:p>
  <w:p w14:paraId="176A7414" w14:textId="77777777" w:rsidR="007C0C00" w:rsidRDefault="007C0C00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I0NDIxNzI3MTE0NTNR0lEKTi0uzszPAykwrAUAmjbEqSwAAAA="/>
  </w:docVars>
  <w:rsids>
    <w:rsidRoot w:val="00496E0A"/>
    <w:rsid w:val="00121B20"/>
    <w:rsid w:val="00437A1F"/>
    <w:rsid w:val="00496E0A"/>
    <w:rsid w:val="007C0C00"/>
    <w:rsid w:val="00885D5C"/>
    <w:rsid w:val="00933005"/>
    <w:rsid w:val="00943A7E"/>
    <w:rsid w:val="00A64E47"/>
    <w:rsid w:val="00EC6A1C"/>
    <w:rsid w:val="00F135AC"/>
    <w:rsid w:val="00F738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94AD60"/>
  <w15:chartTrackingRefBased/>
  <w15:docId w15:val="{35FFF4E4-9BB7-4505-9368-D20BD380DF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85D5C"/>
    <w:pPr>
      <w:spacing w:after="200" w:line="276" w:lineRule="auto"/>
    </w:pPr>
    <w:rPr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943A7E"/>
    <w:pPr>
      <w:keepNext/>
      <w:keepLines/>
      <w:spacing w:before="240" w:after="0" w:line="240" w:lineRule="auto"/>
      <w:jc w:val="center"/>
      <w:outlineLvl w:val="0"/>
    </w:pPr>
    <w:rPr>
      <w:rFonts w:ascii="Arial" w:eastAsiaTheme="majorEastAsia" w:hAnsi="Arial" w:cstheme="majorBidi"/>
      <w:sz w:val="28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496E0A"/>
    <w:rPr>
      <w:sz w:val="22"/>
      <w:szCs w:val="22"/>
      <w:lang w:eastAsia="en-US"/>
    </w:rPr>
  </w:style>
  <w:style w:type="character" w:customStyle="1" w:styleId="Nagwek1Znak">
    <w:name w:val="Nagłówek 1 Znak"/>
    <w:basedOn w:val="Domylnaczcionkaakapitu"/>
    <w:link w:val="Nagwek1"/>
    <w:uiPriority w:val="9"/>
    <w:rsid w:val="00943A7E"/>
    <w:rPr>
      <w:rFonts w:ascii="Arial" w:eastAsiaTheme="majorEastAsia" w:hAnsi="Arial" w:cstheme="majorBidi"/>
      <w:sz w:val="28"/>
      <w:szCs w:val="32"/>
      <w:lang w:eastAsia="en-US"/>
    </w:rPr>
  </w:style>
  <w:style w:type="paragraph" w:styleId="Nagwek">
    <w:name w:val="header"/>
    <w:basedOn w:val="Normalny"/>
    <w:link w:val="NagwekZnak"/>
    <w:uiPriority w:val="99"/>
    <w:unhideWhenUsed/>
    <w:rsid w:val="007C0C0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C0C00"/>
    <w:rPr>
      <w:sz w:val="22"/>
      <w:szCs w:val="22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7C0C0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C0C00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9</Words>
  <Characters>597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cedyr</dc:creator>
  <cp:keywords/>
  <cp:lastModifiedBy>Beata Jakubowska</cp:lastModifiedBy>
  <cp:revision>3</cp:revision>
  <dcterms:created xsi:type="dcterms:W3CDTF">2021-08-08T16:00:00Z</dcterms:created>
  <dcterms:modified xsi:type="dcterms:W3CDTF">2021-08-08T16:08:00Z</dcterms:modified>
</cp:coreProperties>
</file>